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438"/>
        <w:gridCol w:w="978"/>
        <w:gridCol w:w="2607"/>
        <w:gridCol w:w="1786"/>
        <w:gridCol w:w="1056"/>
        <w:gridCol w:w="530"/>
        <w:gridCol w:w="2400"/>
        <w:gridCol w:w="10"/>
      </w:tblGrid>
      <w:tr w:rsidR="00A31744" w:rsidRPr="00EF1C35" w14:paraId="6075E0E2" w14:textId="77777777" w:rsidTr="00A31744">
        <w:trPr>
          <w:gridAfter w:val="1"/>
          <w:wAfter w:w="10" w:type="dxa"/>
          <w:trHeight w:val="1890"/>
        </w:trPr>
        <w:tc>
          <w:tcPr>
            <w:tcW w:w="4955" w:type="dxa"/>
            <w:gridSpan w:val="3"/>
            <w:vMerge w:val="restart"/>
            <w:tcBorders>
              <w:top w:val="nil"/>
              <w:left w:val="nil"/>
              <w:right w:val="nil"/>
            </w:tcBorders>
          </w:tcPr>
          <w:p w14:paraId="0512F367" w14:textId="2750AAFA" w:rsidR="00A31744" w:rsidRPr="00EF1C35" w:rsidRDefault="00A31744" w:rsidP="00A31744">
            <w:pPr>
              <w:rPr>
                <w:rFonts w:ascii="Lato" w:hAnsi="Lato"/>
              </w:rPr>
            </w:pPr>
            <w:r w:rsidRPr="00EF1C35">
              <w:rPr>
                <w:rFonts w:ascii="Lato" w:hAnsi="Lato"/>
                <w:noProof/>
              </w:rPr>
              <w:drawing>
                <wp:inline distT="0" distB="0" distL="0" distR="0" wp14:anchorId="67D07317" wp14:editId="3C122F76">
                  <wp:extent cx="2957709" cy="1790700"/>
                  <wp:effectExtent l="0" t="0" r="0" b="5080"/>
                  <wp:docPr id="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CC2433-D510-4F5D-96FB-CB97D3FF61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FCC2433-D510-4F5D-96FB-CB97D3FF61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709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7E978" w14:textId="77777777" w:rsidR="00A31744" w:rsidRPr="00EF1C35" w:rsidRDefault="00A31744" w:rsidP="00A31744">
            <w:pPr>
              <w:jc w:val="center"/>
              <w:rPr>
                <w:rFonts w:ascii="Lato" w:hAnsi="Lato"/>
                <w:sz w:val="36"/>
                <w:szCs w:val="36"/>
              </w:rPr>
            </w:pPr>
            <w:r w:rsidRPr="00EF1C35">
              <w:rPr>
                <w:rFonts w:ascii="Lato" w:hAnsi="Lato"/>
                <w:sz w:val="36"/>
                <w:szCs w:val="36"/>
              </w:rPr>
              <w:t>&lt;EVENT TITLE&gt;</w:t>
            </w:r>
          </w:p>
          <w:p w14:paraId="0577D011" w14:textId="42080E43" w:rsidR="00EF1C35" w:rsidRPr="00EF1C35" w:rsidRDefault="00EF1C35" w:rsidP="00EF1C35">
            <w:pPr>
              <w:rPr>
                <w:rFonts w:ascii="Lato" w:hAnsi="Lato"/>
                <w:sz w:val="36"/>
                <w:szCs w:val="36"/>
              </w:rPr>
            </w:pPr>
          </w:p>
        </w:tc>
      </w:tr>
      <w:tr w:rsidR="00A31744" w:rsidRPr="00EF1C35" w14:paraId="610EE241" w14:textId="77777777" w:rsidTr="00A31744">
        <w:trPr>
          <w:gridAfter w:val="1"/>
          <w:wAfter w:w="10" w:type="dxa"/>
          <w:trHeight w:val="80"/>
        </w:trPr>
        <w:tc>
          <w:tcPr>
            <w:tcW w:w="4955" w:type="dxa"/>
            <w:gridSpan w:val="3"/>
            <w:vMerge/>
            <w:tcBorders>
              <w:left w:val="nil"/>
              <w:right w:val="nil"/>
            </w:tcBorders>
          </w:tcPr>
          <w:p w14:paraId="56DAAEDD" w14:textId="77777777" w:rsidR="00A31744" w:rsidRPr="00EF1C35" w:rsidRDefault="00A31744" w:rsidP="00A31744">
            <w:pPr>
              <w:rPr>
                <w:rFonts w:ascii="Lato" w:hAnsi="Lato"/>
                <w:noProof/>
              </w:rPr>
            </w:pP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62E1600" w14:textId="385234B5" w:rsidR="00A31744" w:rsidRPr="00EF1C35" w:rsidRDefault="00A31744" w:rsidP="00A31744">
            <w:pPr>
              <w:jc w:val="center"/>
              <w:rPr>
                <w:rFonts w:ascii="Lato" w:hAnsi="Lato"/>
                <w:noProof/>
              </w:rPr>
            </w:pPr>
            <w:r w:rsidRPr="00EF1C35">
              <w:rPr>
                <w:rFonts w:ascii="Lato" w:hAnsi="Lato"/>
                <w:noProof/>
              </w:rPr>
              <w:t>&lt;Date | Time&gt;</w:t>
            </w:r>
          </w:p>
        </w:tc>
      </w:tr>
      <w:tr w:rsidR="00A31744" w:rsidRPr="00EF1C35" w14:paraId="2F1F5A53" w14:textId="77777777" w:rsidTr="00A31744">
        <w:trPr>
          <w:gridAfter w:val="1"/>
          <w:wAfter w:w="10" w:type="dxa"/>
          <w:trHeight w:val="692"/>
        </w:trPr>
        <w:tc>
          <w:tcPr>
            <w:tcW w:w="4955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65614278" w14:textId="77777777" w:rsidR="00A31744" w:rsidRPr="00EF1C35" w:rsidRDefault="00A31744" w:rsidP="00A31744">
            <w:pPr>
              <w:rPr>
                <w:rFonts w:ascii="Lato" w:hAnsi="Lato"/>
                <w:noProof/>
              </w:rPr>
            </w:pP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F3FD6C6" w14:textId="11A529A0" w:rsidR="00A31744" w:rsidRPr="00EF1C35" w:rsidRDefault="00A31744" w:rsidP="00A31744">
            <w:pPr>
              <w:jc w:val="center"/>
              <w:rPr>
                <w:rFonts w:ascii="Lato" w:hAnsi="Lato"/>
                <w:noProof/>
              </w:rPr>
            </w:pPr>
            <w:r w:rsidRPr="00EF1C35">
              <w:rPr>
                <w:rFonts w:ascii="Lato" w:hAnsi="Lato"/>
                <w:noProof/>
              </w:rPr>
              <w:t>&lt;Venue&gt;</w:t>
            </w:r>
          </w:p>
        </w:tc>
      </w:tr>
      <w:tr w:rsidR="00723A5B" w:rsidRPr="00EF1C35" w14:paraId="40513F09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7830" w:type="dxa"/>
            <w:gridSpan w:val="5"/>
            <w:tcBorders>
              <w:bottom w:val="single" w:sz="4" w:space="0" w:color="BFBFBF" w:themeColor="background1" w:themeShade="BF"/>
            </w:tcBorders>
          </w:tcPr>
          <w:p w14:paraId="12B6F0FD" w14:textId="77777777" w:rsidR="00723A5B" w:rsidRPr="00EF1C35" w:rsidRDefault="00723A5B" w:rsidP="00723A5B">
            <w:pPr>
              <w:spacing w:before="60" w:after="60"/>
              <w:rPr>
                <w:rFonts w:ascii="Lato" w:hAnsi="Lato"/>
              </w:rPr>
            </w:pPr>
          </w:p>
        </w:tc>
        <w:tc>
          <w:tcPr>
            <w:tcW w:w="535" w:type="dxa"/>
          </w:tcPr>
          <w:p w14:paraId="76AD88E4" w14:textId="052C61F7" w:rsidR="00723A5B" w:rsidRPr="00EF1C35" w:rsidRDefault="00723A5B" w:rsidP="00723A5B">
            <w:pPr>
              <w:spacing w:before="60" w:after="60"/>
              <w:rPr>
                <w:rFonts w:ascii="Lato" w:hAnsi="Lato"/>
              </w:rPr>
            </w:pPr>
          </w:p>
        </w:tc>
        <w:tc>
          <w:tcPr>
            <w:tcW w:w="2425" w:type="dxa"/>
            <w:tcBorders>
              <w:bottom w:val="single" w:sz="4" w:space="0" w:color="BFBFBF" w:themeColor="background1" w:themeShade="BF"/>
            </w:tcBorders>
          </w:tcPr>
          <w:p w14:paraId="7A699A4C" w14:textId="77777777" w:rsidR="00723A5B" w:rsidRPr="00EF1C35" w:rsidRDefault="00723A5B" w:rsidP="00723A5B">
            <w:pPr>
              <w:spacing w:before="60" w:after="60"/>
              <w:rPr>
                <w:rFonts w:ascii="Lato" w:hAnsi="Lato"/>
              </w:rPr>
            </w:pPr>
          </w:p>
        </w:tc>
      </w:tr>
      <w:tr w:rsidR="00723A5B" w:rsidRPr="00EF1C35" w14:paraId="228E9D8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7830" w:type="dxa"/>
            <w:gridSpan w:val="5"/>
            <w:tcBorders>
              <w:top w:val="single" w:sz="4" w:space="0" w:color="BFBFBF" w:themeColor="background1" w:themeShade="BF"/>
            </w:tcBorders>
          </w:tcPr>
          <w:p w14:paraId="1528AAC9" w14:textId="77777777" w:rsidR="00723A5B" w:rsidRPr="00EF1C35" w:rsidRDefault="00723A5B" w:rsidP="003C3987">
            <w:pPr>
              <w:rPr>
                <w:rFonts w:ascii="Lato" w:hAnsi="Lato"/>
                <w:sz w:val="16"/>
                <w:szCs w:val="16"/>
              </w:rPr>
            </w:pPr>
            <w:r w:rsidRPr="00EF1C35">
              <w:rPr>
                <w:rFonts w:ascii="Lato" w:hAnsi="Lato"/>
                <w:sz w:val="16"/>
                <w:szCs w:val="16"/>
              </w:rPr>
              <w:t>ORGANIZED BY</w:t>
            </w:r>
          </w:p>
        </w:tc>
        <w:tc>
          <w:tcPr>
            <w:tcW w:w="535" w:type="dxa"/>
          </w:tcPr>
          <w:p w14:paraId="04A09E4D" w14:textId="53EBB918" w:rsidR="00723A5B" w:rsidRPr="00EF1C35" w:rsidRDefault="00723A5B" w:rsidP="003C3987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2425" w:type="dxa"/>
            <w:tcBorders>
              <w:top w:val="single" w:sz="4" w:space="0" w:color="BFBFBF" w:themeColor="background1" w:themeShade="BF"/>
            </w:tcBorders>
          </w:tcPr>
          <w:p w14:paraId="20E594EA" w14:textId="45AB3432" w:rsidR="00723A5B" w:rsidRPr="00EF1C35" w:rsidRDefault="00723A5B" w:rsidP="003C3987">
            <w:pPr>
              <w:rPr>
                <w:rFonts w:ascii="Lato" w:hAnsi="Lato"/>
                <w:sz w:val="16"/>
                <w:szCs w:val="16"/>
              </w:rPr>
            </w:pPr>
            <w:r w:rsidRPr="00EF1C35">
              <w:rPr>
                <w:rFonts w:ascii="Lato" w:hAnsi="Lato"/>
                <w:sz w:val="16"/>
                <w:szCs w:val="16"/>
              </w:rPr>
              <w:t>CONTACT NUMBER</w:t>
            </w:r>
          </w:p>
        </w:tc>
      </w:tr>
      <w:tr w:rsidR="00723A5B" w:rsidRPr="00EF1C35" w14:paraId="1B1C112E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10790" w:type="dxa"/>
            <w:gridSpan w:val="7"/>
            <w:tcBorders>
              <w:bottom w:val="single" w:sz="4" w:space="0" w:color="BFBFBF" w:themeColor="background1" w:themeShade="BF"/>
            </w:tcBorders>
          </w:tcPr>
          <w:p w14:paraId="2A29A7EE" w14:textId="77777777" w:rsidR="00723A5B" w:rsidRPr="00EF1C35" w:rsidRDefault="00723A5B">
            <w:pPr>
              <w:rPr>
                <w:rFonts w:ascii="Lato" w:hAnsi="Lato"/>
                <w:sz w:val="6"/>
                <w:szCs w:val="6"/>
              </w:rPr>
            </w:pPr>
          </w:p>
        </w:tc>
      </w:tr>
      <w:tr w:rsidR="00723A5B" w:rsidRPr="00EF1C35" w14:paraId="38CE758B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4F0D152C" w14:textId="7DA28517" w:rsidR="00723A5B" w:rsidRPr="00EF1C35" w:rsidRDefault="00723A5B" w:rsidP="00723A5B">
            <w:pPr>
              <w:jc w:val="center"/>
              <w:rPr>
                <w:rFonts w:ascii="Lato" w:hAnsi="Lato"/>
                <w:b/>
              </w:rPr>
            </w:pPr>
            <w:r w:rsidRPr="00EF1C35">
              <w:rPr>
                <w:rFonts w:ascii="Lato" w:hAnsi="Lato"/>
                <w:b/>
              </w:rPr>
              <w:t>Date</w:t>
            </w: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43F21359" w14:textId="0F446B32" w:rsidR="00723A5B" w:rsidRPr="00EF1C35" w:rsidRDefault="00723A5B" w:rsidP="00723A5B">
            <w:pPr>
              <w:jc w:val="center"/>
              <w:rPr>
                <w:rFonts w:ascii="Lato" w:hAnsi="Lato"/>
                <w:b/>
              </w:rPr>
            </w:pPr>
            <w:r w:rsidRPr="00EF1C35">
              <w:rPr>
                <w:rFonts w:ascii="Lato" w:hAnsi="Lato"/>
                <w:b/>
              </w:rPr>
              <w:t>Tim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38DD196B" w14:textId="734B8B81" w:rsidR="00723A5B" w:rsidRPr="00EF1C35" w:rsidRDefault="00723A5B" w:rsidP="00723A5B">
            <w:pPr>
              <w:jc w:val="center"/>
              <w:rPr>
                <w:rFonts w:ascii="Lato" w:hAnsi="Lato"/>
                <w:b/>
              </w:rPr>
            </w:pPr>
            <w:r w:rsidRPr="00EF1C35">
              <w:rPr>
                <w:rFonts w:ascii="Lato" w:hAnsi="Lato"/>
                <w:b/>
              </w:rPr>
              <w:t>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152500C8" w14:textId="084233E0" w:rsidR="00723A5B" w:rsidRPr="00EF1C35" w:rsidRDefault="00723A5B" w:rsidP="00723A5B">
            <w:pPr>
              <w:jc w:val="center"/>
              <w:rPr>
                <w:rFonts w:ascii="Lato" w:hAnsi="Lato"/>
                <w:b/>
              </w:rPr>
            </w:pPr>
            <w:r w:rsidRPr="00EF1C35">
              <w:rPr>
                <w:rFonts w:ascii="Lato" w:hAnsi="Lato"/>
                <w:b/>
              </w:rPr>
              <w:t>Contact</w:t>
            </w:r>
            <w:r w:rsidR="00A31744" w:rsidRPr="00EF1C35">
              <w:rPr>
                <w:rFonts w:ascii="Lato" w:hAnsi="Lato"/>
                <w:b/>
              </w:rPr>
              <w:t xml:space="preserve"> Details</w:t>
            </w: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479BA324" w14:textId="34816F7D" w:rsidR="00723A5B" w:rsidRPr="00EF1C35" w:rsidRDefault="00A31744" w:rsidP="00723A5B">
            <w:pPr>
              <w:jc w:val="center"/>
              <w:rPr>
                <w:rFonts w:ascii="Lato" w:hAnsi="Lato"/>
                <w:b/>
              </w:rPr>
            </w:pPr>
            <w:r w:rsidRPr="00EF1C35">
              <w:rPr>
                <w:rFonts w:ascii="Lato" w:hAnsi="Lato"/>
                <w:b/>
              </w:rPr>
              <w:t>Song Name</w:t>
            </w:r>
          </w:p>
        </w:tc>
      </w:tr>
      <w:tr w:rsidR="00723A5B" w:rsidRPr="00EF1C35" w14:paraId="459BF8AC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3C08B" w14:textId="5D36B658" w:rsidR="00723A5B" w:rsidRPr="00EF1C35" w:rsidRDefault="00325D8A" w:rsidP="00325D8A">
            <w:pPr>
              <w:jc w:val="center"/>
              <w:rPr>
                <w:rFonts w:ascii="Lato" w:hAnsi="Lato"/>
              </w:rPr>
            </w:pPr>
            <w:r w:rsidRPr="00EF1C35">
              <w:rPr>
                <w:rFonts w:ascii="Lato" w:hAnsi="Lato"/>
              </w:rPr>
              <w:t>mm/dd/</w:t>
            </w:r>
            <w:proofErr w:type="spellStart"/>
            <w:r w:rsidRPr="00EF1C35">
              <w:rPr>
                <w:rFonts w:ascii="Lato" w:hAnsi="Lato"/>
              </w:rPr>
              <w:t>yyyy</w:t>
            </w:r>
            <w:proofErr w:type="spellEnd"/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6B0A" w14:textId="7A4BD720" w:rsidR="00723A5B" w:rsidRPr="00EF1C35" w:rsidRDefault="00325D8A" w:rsidP="00325D8A">
            <w:pPr>
              <w:jc w:val="center"/>
              <w:rPr>
                <w:rFonts w:ascii="Lato" w:hAnsi="Lato"/>
              </w:rPr>
            </w:pPr>
            <w:proofErr w:type="spellStart"/>
            <w:r w:rsidRPr="00EF1C35">
              <w:rPr>
                <w:rFonts w:ascii="Lato" w:hAnsi="Lato"/>
              </w:rPr>
              <w:t>hh:mm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D309A" w14:textId="77777777" w:rsidR="00723A5B" w:rsidRPr="00EF1C35" w:rsidRDefault="00723A5B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E7936" w14:textId="77777777" w:rsidR="00723A5B" w:rsidRPr="00EF1C35" w:rsidRDefault="00723A5B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CCA5D" w14:textId="77777777" w:rsidR="00723A5B" w:rsidRPr="00EF1C35" w:rsidRDefault="00723A5B">
            <w:pPr>
              <w:rPr>
                <w:rFonts w:ascii="Lato" w:hAnsi="Lato"/>
              </w:rPr>
            </w:pPr>
          </w:p>
        </w:tc>
      </w:tr>
      <w:tr w:rsidR="00723A5B" w:rsidRPr="00EF1C35" w14:paraId="1253FA2D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77B9" w14:textId="19D2B2C0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9DBD4" w14:textId="2F1D8060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35C3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64C54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B06E3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72EFF67B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13D4E" w14:textId="4691D019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9B293" w14:textId="43203B5A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4980F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A2515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D61DB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4ADCB62F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FCA69" w14:textId="281E1D07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5168F" w14:textId="62E93834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F1B87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FF100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D3024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7EB94610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61280" w14:textId="58075193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081C7" w14:textId="264C4BDE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A1D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446B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AB25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07FAA3B4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1E16E" w14:textId="17297868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1F820" w14:textId="2BD14AA5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8C230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E67C2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F396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5515D1E2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DE19" w14:textId="7D2F2913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3747" w14:textId="2CFCE6CE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C8298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FF52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1E187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57E62751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19CC6" w14:textId="7C8E60F7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83152" w14:textId="1547BF9B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8E504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9635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3B3B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79847D78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F22F2" w14:textId="7196B838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C738F" w14:textId="7D2AE4C1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A0006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E689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CF18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1925F826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55CF" w14:textId="5CEA8D39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ED1BA" w14:textId="3E264324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072D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334CB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D258A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6491D0C0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D9B8D" w14:textId="741FC611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5094" w14:textId="2D38B90C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12E3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78000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64F6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731C00BA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252E1" w14:textId="1828A9C1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2689D" w14:textId="01FE69AC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437F0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2B10D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F28C6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2FFED59C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4E6BE" w14:textId="3A3AA148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D494" w14:textId="6B05026B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BE52A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6D52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5E6AA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268B2759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590F2" w14:textId="141D311B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67480" w14:textId="764A1BE6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00B25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7092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35AB1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1AC9797A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3C27" w14:textId="55548A88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D6E32" w14:textId="3EF197AC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95FB1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8AF84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26DB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5135835C" w14:textId="77777777" w:rsidTr="00EF1C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EF99" w14:textId="47F89FD9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595DA" w14:textId="27537693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29AC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94C58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28357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723A5B" w:rsidRPr="00EF1C35" w14:paraId="428A4651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7A2E1" w14:textId="65562A5D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08727" w14:textId="28191562" w:rsidR="00723A5B" w:rsidRPr="00EF1C35" w:rsidRDefault="00723A5B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DAED9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97FD6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A401C" w14:textId="77777777" w:rsidR="00723A5B" w:rsidRPr="00EF1C35" w:rsidRDefault="00723A5B" w:rsidP="003C3987">
            <w:pPr>
              <w:rPr>
                <w:rFonts w:ascii="Lato" w:hAnsi="Lato"/>
              </w:rPr>
            </w:pPr>
          </w:p>
        </w:tc>
      </w:tr>
      <w:tr w:rsidR="00C55227" w:rsidRPr="00EF1C35" w14:paraId="484EC01B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0B639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B6E77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9A931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8E19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431FE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</w:tr>
      <w:tr w:rsidR="00C55227" w:rsidRPr="00EF1C35" w14:paraId="20158C9D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95B1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5E87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20F80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96CA8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A23A0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</w:tr>
      <w:tr w:rsidR="00C55227" w:rsidRPr="00EF1C35" w14:paraId="6C3E1DF7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0348E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D1D66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DCEF6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98558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D2982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</w:tr>
      <w:tr w:rsidR="00C55227" w:rsidRPr="00EF1C35" w14:paraId="3F24E15B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8059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8944C" w14:textId="77777777" w:rsidR="00C55227" w:rsidRPr="00EF1C35" w:rsidRDefault="00C55227" w:rsidP="00325D8A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E09C3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97C19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A8109" w14:textId="77777777" w:rsidR="00C55227" w:rsidRPr="00EF1C35" w:rsidRDefault="00C55227" w:rsidP="001A4500">
            <w:pPr>
              <w:rPr>
                <w:rFonts w:ascii="Lato" w:hAnsi="Lato"/>
              </w:rPr>
            </w:pPr>
          </w:p>
        </w:tc>
      </w:tr>
      <w:tr w:rsidR="00A31744" w:rsidRPr="00EF1C35" w14:paraId="6CFB30AF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4BB7" w14:textId="77777777" w:rsidR="00A31744" w:rsidRPr="00EF1C35" w:rsidRDefault="00A31744" w:rsidP="00BA1665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6810D" w14:textId="77777777" w:rsidR="00A31744" w:rsidRPr="00EF1C35" w:rsidRDefault="00A31744" w:rsidP="00BA1665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93D5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1307C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E0AA5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</w:tr>
      <w:tr w:rsidR="00A31744" w:rsidRPr="00EF1C35" w14:paraId="1C00BD38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941E" w14:textId="77777777" w:rsidR="00A31744" w:rsidRPr="00EF1C35" w:rsidRDefault="00A31744" w:rsidP="00BA1665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A4E7E" w14:textId="77777777" w:rsidR="00A31744" w:rsidRPr="00EF1C35" w:rsidRDefault="00A31744" w:rsidP="00BA1665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FA8A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52D8B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0E3D2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</w:tr>
      <w:tr w:rsidR="00A31744" w:rsidRPr="00EF1C35" w14:paraId="639323FC" w14:textId="77777777" w:rsidTr="00EF1C35">
        <w:trPr>
          <w:trHeight w:val="386"/>
        </w:trPr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BD39" w14:textId="77777777" w:rsidR="00A31744" w:rsidRPr="00EF1C35" w:rsidRDefault="00A31744" w:rsidP="00BA1665">
            <w:pPr>
              <w:jc w:val="center"/>
              <w:rPr>
                <w:rFonts w:ascii="Lato" w:hAnsi="Lato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3102C" w14:textId="77777777" w:rsidR="00A31744" w:rsidRPr="00EF1C35" w:rsidRDefault="00A31744" w:rsidP="00BA1665">
            <w:pPr>
              <w:jc w:val="center"/>
              <w:rPr>
                <w:rFonts w:ascii="Lato" w:hAnsi="Lato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02101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F05F7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  <w:tc>
          <w:tcPr>
            <w:tcW w:w="40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4D66E" w14:textId="77777777" w:rsidR="00A31744" w:rsidRPr="00EF1C35" w:rsidRDefault="00A31744" w:rsidP="00BA1665">
            <w:pPr>
              <w:rPr>
                <w:rFonts w:ascii="Lato" w:hAnsi="Lato"/>
              </w:rPr>
            </w:pPr>
          </w:p>
        </w:tc>
      </w:tr>
    </w:tbl>
    <w:p w14:paraId="483D0E57" w14:textId="77777777" w:rsidR="00723A5B" w:rsidRPr="00EF1C35" w:rsidRDefault="00723A5B" w:rsidP="00723A5B">
      <w:pPr>
        <w:spacing w:after="0"/>
        <w:rPr>
          <w:rFonts w:ascii="Lato" w:hAnsi="Lato"/>
          <w:sz w:val="2"/>
          <w:szCs w:val="2"/>
        </w:rPr>
      </w:pPr>
    </w:p>
    <w:sectPr w:rsidR="00723A5B" w:rsidRPr="00EF1C35" w:rsidSect="00723A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FEA0B" w14:textId="77777777" w:rsidR="00E45D8D" w:rsidRDefault="00E45D8D" w:rsidP="00723A5B">
      <w:pPr>
        <w:spacing w:after="0" w:line="240" w:lineRule="auto"/>
      </w:pPr>
      <w:r>
        <w:separator/>
      </w:r>
    </w:p>
  </w:endnote>
  <w:endnote w:type="continuationSeparator" w:id="0">
    <w:p w14:paraId="7075DB50" w14:textId="77777777" w:rsidR="00E45D8D" w:rsidRDefault="00E45D8D" w:rsidP="00723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BEDB2" w14:textId="77777777" w:rsidR="00E45D8D" w:rsidRDefault="00E45D8D" w:rsidP="00723A5B">
      <w:pPr>
        <w:spacing w:after="0" w:line="240" w:lineRule="auto"/>
      </w:pPr>
      <w:r>
        <w:separator/>
      </w:r>
    </w:p>
  </w:footnote>
  <w:footnote w:type="continuationSeparator" w:id="0">
    <w:p w14:paraId="2CF463D9" w14:textId="77777777" w:rsidR="00E45D8D" w:rsidRDefault="00E45D8D" w:rsidP="00723A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tDQxMDK1MDQyMDJR0lEKTi0uzszPAykwrgUAcN1HDywAAAA="/>
  </w:docVars>
  <w:rsids>
    <w:rsidRoot w:val="00723A5B"/>
    <w:rsid w:val="00325D8A"/>
    <w:rsid w:val="00456FD9"/>
    <w:rsid w:val="005B2F89"/>
    <w:rsid w:val="005B6E8C"/>
    <w:rsid w:val="00723A5B"/>
    <w:rsid w:val="00825A7A"/>
    <w:rsid w:val="00A31744"/>
    <w:rsid w:val="00C55227"/>
    <w:rsid w:val="00D12E73"/>
    <w:rsid w:val="00E45D8D"/>
    <w:rsid w:val="00EF1C35"/>
    <w:rsid w:val="00F4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6DF9E"/>
  <w15:chartTrackingRefBased/>
  <w15:docId w15:val="{CA495CAE-9C51-4F4C-BDF0-EC0D9AA1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A5B"/>
  </w:style>
  <w:style w:type="paragraph" w:styleId="Footer">
    <w:name w:val="footer"/>
    <w:basedOn w:val="Normal"/>
    <w:link w:val="FooterChar"/>
    <w:uiPriority w:val="99"/>
    <w:unhideWhenUsed/>
    <w:rsid w:val="00723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A5B"/>
  </w:style>
  <w:style w:type="character" w:styleId="Hyperlink">
    <w:name w:val="Hyperlink"/>
    <w:basedOn w:val="DefaultParagraphFont"/>
    <w:uiPriority w:val="99"/>
    <w:unhideWhenUsed/>
    <w:rsid w:val="00723A5B"/>
    <w:rPr>
      <w:color w:val="0000FF"/>
      <w:u w:val="single"/>
    </w:rPr>
  </w:style>
  <w:style w:type="table" w:styleId="TableGrid">
    <w:name w:val="Table Grid"/>
    <w:basedOn w:val="TableNormal"/>
    <w:uiPriority w:val="39"/>
    <w:rsid w:val="00723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3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6</cp:revision>
  <dcterms:created xsi:type="dcterms:W3CDTF">2019-12-04T02:05:00Z</dcterms:created>
  <dcterms:modified xsi:type="dcterms:W3CDTF">2021-10-06T09:41:00Z</dcterms:modified>
</cp:coreProperties>
</file>